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0b3233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0b32339-47ea-11ec-aedf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MQ7EQAgD0X2A//+SH3Aek+6ak6DISlGyKSwbjHejf1bFq/5FRFZ26qNm84nf9e+/ENBgZVd7s8WLTD0tzPTmAk/kwu8bPKhJbp3wU8lEr56urOsXI3TWQX9ZvLIQjYe29Qvk4s6Y76VewOxBvWTDtV5VrQDtsnUO+DUwFJDubPEwsiZ3/CyiW70qmnrSVFGYVWs/J/xylENw7T+IpcPL47LtB81IzKLyHdQvnqxKbyr2/aC9LqEIHvgPqRP87vBab5JUhdKgvfs8YNAY3cJ8B/nc5GjZMdlr/9GBJptJhD7Bc0r5dOPcPMjnnPO8fWAenB+MGoh5kH8kX/iuUSZ5c/7aKW39J/cNRneG5ITfzLAAqy/q52lrB81BHjhXnmjgFrP333vvu1/clV4rDIJsm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Issa Asad a scammer? The service is junk. the excuses are junk. My</w:t>
      </w:r>
      <w:r>
        <w:t xml:space="preserve"> </w:t>
      </w:r>
      <w:r>
        <w:t xml:space="preserve">phone worked fine until I put their sim card in. And they say the same</w:t>
      </w:r>
      <w:r>
        <w:t xml:space="preserve"> </w:t>
      </w:r>
      <w:r>
        <w:t xml:space="preserve">thing every time I call try try and get this working ag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0b32339-47ea-11ec-aedf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0b32339-47ea-11ec-aedf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0b32339-47ea-11ec-aedf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0b32339</dc:title>
  <dc:creator/>
  <cp:keywords/>
  <dcterms:created xsi:type="dcterms:W3CDTF">2026-05-03T10:46:20Z</dcterms:created>
  <dcterms:modified xsi:type="dcterms:W3CDTF">2026-05-03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